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D055B" w14:textId="6C4473A8" w:rsidR="0026708A" w:rsidRDefault="0026708A" w:rsidP="0026708A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ri Lanka Journal of Legal Studies (SLJLS)</w:t>
      </w:r>
    </w:p>
    <w:p w14:paraId="21948A15" w14:textId="66646B15" w:rsidR="00506CCA" w:rsidRDefault="00506CCA" w:rsidP="0026708A">
      <w:pPr>
        <w:spacing w:line="360" w:lineRule="auto"/>
        <w:jc w:val="center"/>
        <w:rPr>
          <w:rFonts w:ascii="Arial" w:hAnsi="Arial" w:cs="Arial"/>
          <w:b/>
          <w:bCs/>
        </w:rPr>
      </w:pPr>
      <w:r w:rsidRPr="003D25E1">
        <w:rPr>
          <w:rFonts w:ascii="Arial" w:hAnsi="Arial" w:cs="Arial"/>
          <w:b/>
          <w:bCs/>
        </w:rPr>
        <w:t>Author Declaration</w:t>
      </w:r>
      <w:r w:rsidR="00227845" w:rsidRPr="003D25E1">
        <w:rPr>
          <w:rFonts w:ascii="Arial" w:hAnsi="Arial" w:cs="Arial"/>
          <w:b/>
          <w:bCs/>
        </w:rPr>
        <w:t xml:space="preserve"> Form</w:t>
      </w:r>
    </w:p>
    <w:p w14:paraId="4B185EB3" w14:textId="77777777" w:rsidR="0088103F" w:rsidRPr="003D25E1" w:rsidRDefault="0088103F" w:rsidP="0026708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30233F06" w14:textId="513F1C7F" w:rsidR="00227845" w:rsidRPr="00D97137" w:rsidRDefault="00227845" w:rsidP="0026708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/>
          <w:bCs/>
        </w:rPr>
      </w:pPr>
      <w:r w:rsidRPr="00D97137">
        <w:rPr>
          <w:rFonts w:ascii="Arial" w:hAnsi="Arial" w:cs="Arial"/>
          <w:b/>
          <w:bCs/>
        </w:rPr>
        <w:t>Name(s) of the author(s</w:t>
      </w:r>
      <w:r w:rsidR="0046601D" w:rsidRPr="00D97137">
        <w:rPr>
          <w:rFonts w:ascii="Arial" w:hAnsi="Arial" w:cs="Arial"/>
          <w:b/>
          <w:bCs/>
        </w:rPr>
        <w:t>):</w:t>
      </w:r>
    </w:p>
    <w:p w14:paraId="543AF67B" w14:textId="77777777" w:rsidR="00702E3A" w:rsidRPr="00D97137" w:rsidRDefault="00702E3A" w:rsidP="0026708A">
      <w:pPr>
        <w:pStyle w:val="ListParagraph"/>
        <w:spacing w:after="0" w:line="360" w:lineRule="auto"/>
        <w:jc w:val="both"/>
        <w:rPr>
          <w:rFonts w:ascii="Arial" w:hAnsi="Arial" w:cs="Arial"/>
          <w:b/>
          <w:bCs/>
        </w:rPr>
      </w:pPr>
    </w:p>
    <w:p w14:paraId="00DD42D2" w14:textId="7191A657" w:rsidR="00227845" w:rsidRPr="00D97137" w:rsidRDefault="00227845" w:rsidP="0026708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/>
          <w:bCs/>
        </w:rPr>
      </w:pPr>
      <w:r w:rsidRPr="00D97137">
        <w:rPr>
          <w:rFonts w:ascii="Arial" w:hAnsi="Arial" w:cs="Arial"/>
          <w:b/>
          <w:bCs/>
        </w:rPr>
        <w:t xml:space="preserve">Affiliation </w:t>
      </w:r>
      <w:r w:rsidRPr="00D97137">
        <w:rPr>
          <w:rFonts w:ascii="Arial" w:hAnsi="Arial" w:cs="Arial"/>
          <w:b/>
          <w:bCs/>
        </w:rPr>
        <w:tab/>
      </w:r>
      <w:r w:rsidRPr="00D97137">
        <w:rPr>
          <w:rFonts w:ascii="Arial" w:hAnsi="Arial" w:cs="Arial"/>
          <w:b/>
          <w:bCs/>
        </w:rPr>
        <w:tab/>
        <w:t xml:space="preserve">   </w:t>
      </w:r>
      <w:proofErr w:type="gramStart"/>
      <w:r w:rsidRPr="00D97137">
        <w:rPr>
          <w:rFonts w:ascii="Arial" w:hAnsi="Arial" w:cs="Arial"/>
          <w:b/>
          <w:bCs/>
        </w:rPr>
        <w:t xml:space="preserve"> </w:t>
      </w:r>
      <w:r w:rsidR="0046601D" w:rsidRPr="00D97137">
        <w:rPr>
          <w:rFonts w:ascii="Arial" w:hAnsi="Arial" w:cs="Arial"/>
          <w:b/>
          <w:bCs/>
        </w:rPr>
        <w:t xml:space="preserve"> :</w:t>
      </w:r>
      <w:proofErr w:type="gramEnd"/>
    </w:p>
    <w:p w14:paraId="72DBCA7D" w14:textId="77777777" w:rsidR="00702E3A" w:rsidRPr="00D97137" w:rsidRDefault="00702E3A" w:rsidP="0026708A">
      <w:pPr>
        <w:pStyle w:val="ListParagraph"/>
        <w:spacing w:after="0" w:line="360" w:lineRule="auto"/>
        <w:jc w:val="both"/>
        <w:rPr>
          <w:rFonts w:ascii="Arial" w:hAnsi="Arial" w:cs="Arial"/>
          <w:b/>
          <w:bCs/>
        </w:rPr>
      </w:pPr>
    </w:p>
    <w:p w14:paraId="4FB521BA" w14:textId="774942C8" w:rsidR="00702E3A" w:rsidRDefault="00702E3A" w:rsidP="0026708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</w:rPr>
      </w:pPr>
      <w:r w:rsidRPr="00D97137">
        <w:rPr>
          <w:rFonts w:ascii="Arial" w:hAnsi="Arial" w:cs="Arial"/>
          <w:b/>
          <w:bCs/>
        </w:rPr>
        <w:t xml:space="preserve">Title of the </w:t>
      </w:r>
      <w:proofErr w:type="gramStart"/>
      <w:r w:rsidR="00036DCD" w:rsidRPr="00D97137">
        <w:rPr>
          <w:rFonts w:ascii="Arial" w:hAnsi="Arial" w:cs="Arial"/>
          <w:b/>
          <w:bCs/>
        </w:rPr>
        <w:t>manuscript</w:t>
      </w:r>
      <w:r>
        <w:rPr>
          <w:rFonts w:ascii="Arial" w:hAnsi="Arial" w:cs="Arial"/>
        </w:rPr>
        <w:t xml:space="preserve">  </w:t>
      </w:r>
      <w:r w:rsidR="0046601D" w:rsidRPr="004D6884">
        <w:rPr>
          <w:rFonts w:ascii="Arial" w:hAnsi="Arial" w:cs="Arial"/>
          <w:b/>
          <w:bCs/>
        </w:rPr>
        <w:t>:</w:t>
      </w:r>
      <w:proofErr w:type="gramEnd"/>
    </w:p>
    <w:p w14:paraId="702EDCB9" w14:textId="77777777" w:rsidR="0088103F" w:rsidRDefault="0088103F" w:rsidP="0088103F">
      <w:pPr>
        <w:pStyle w:val="ListParagraph"/>
        <w:spacing w:after="0" w:line="360" w:lineRule="auto"/>
        <w:jc w:val="both"/>
        <w:rPr>
          <w:rFonts w:ascii="Arial" w:hAnsi="Arial" w:cs="Arial"/>
        </w:rPr>
      </w:pPr>
    </w:p>
    <w:p w14:paraId="39838CE0" w14:textId="77777777" w:rsidR="008D1FE1" w:rsidRPr="008D1FE1" w:rsidRDefault="008D1FE1" w:rsidP="0026708A">
      <w:pPr>
        <w:pStyle w:val="ListParagraph"/>
        <w:spacing w:after="0" w:line="360" w:lineRule="auto"/>
        <w:jc w:val="both"/>
        <w:rPr>
          <w:rFonts w:ascii="Arial" w:hAnsi="Arial" w:cs="Arial"/>
        </w:rPr>
      </w:pPr>
    </w:p>
    <w:p w14:paraId="6765A3A1" w14:textId="39E43C4E" w:rsidR="00D02D97" w:rsidRDefault="00E41AF5" w:rsidP="0026708A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/We hereby declare </w:t>
      </w:r>
      <w:proofErr w:type="gramStart"/>
      <w:r w:rsidR="0046601D">
        <w:rPr>
          <w:rFonts w:ascii="Arial" w:hAnsi="Arial" w:cs="Arial"/>
        </w:rPr>
        <w:t>that;</w:t>
      </w:r>
      <w:proofErr w:type="gramEnd"/>
    </w:p>
    <w:p w14:paraId="3AA94FBF" w14:textId="2FDB93D8" w:rsidR="00D02D97" w:rsidRPr="0081712B" w:rsidRDefault="00D02D97" w:rsidP="009C50A1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1712B">
        <w:rPr>
          <w:rFonts w:ascii="Arial" w:hAnsi="Arial" w:cs="Arial"/>
        </w:rPr>
        <w:t>t</w:t>
      </w:r>
      <w:r w:rsidR="00E41AF5" w:rsidRPr="0081712B">
        <w:rPr>
          <w:rFonts w:ascii="Arial" w:hAnsi="Arial" w:cs="Arial"/>
        </w:rPr>
        <w:t>he research paper</w:t>
      </w:r>
      <w:r w:rsidR="00036DCD" w:rsidRPr="0081712B">
        <w:rPr>
          <w:rFonts w:ascii="Arial" w:hAnsi="Arial" w:cs="Arial"/>
        </w:rPr>
        <w:t>/case analysis/book review</w:t>
      </w:r>
      <w:r w:rsidR="00E41AF5" w:rsidRPr="0081712B">
        <w:rPr>
          <w:rFonts w:ascii="Arial" w:hAnsi="Arial" w:cs="Arial"/>
        </w:rPr>
        <w:t xml:space="preserve"> has </w:t>
      </w:r>
      <w:r w:rsidR="002F133F" w:rsidRPr="0081712B">
        <w:rPr>
          <w:rFonts w:ascii="Arial" w:hAnsi="Arial" w:cs="Arial"/>
        </w:rPr>
        <w:t>not been submitted to any othe</w:t>
      </w:r>
      <w:r w:rsidR="002F3794" w:rsidRPr="0081712B">
        <w:rPr>
          <w:rFonts w:ascii="Arial" w:hAnsi="Arial" w:cs="Arial"/>
        </w:rPr>
        <w:t xml:space="preserve">r </w:t>
      </w:r>
      <w:r w:rsidR="002F133F" w:rsidRPr="0081712B">
        <w:rPr>
          <w:rFonts w:ascii="Arial" w:hAnsi="Arial" w:cs="Arial"/>
        </w:rPr>
        <w:t>journal</w:t>
      </w:r>
      <w:r w:rsidR="002F3794" w:rsidRPr="0081712B">
        <w:rPr>
          <w:rFonts w:ascii="Arial" w:hAnsi="Arial" w:cs="Arial"/>
        </w:rPr>
        <w:t xml:space="preserve"> or </w:t>
      </w:r>
      <w:r w:rsidR="003672C9" w:rsidRPr="0081712B">
        <w:rPr>
          <w:rFonts w:ascii="Arial" w:hAnsi="Arial" w:cs="Arial"/>
        </w:rPr>
        <w:t>any other type of publication</w:t>
      </w:r>
      <w:r w:rsidR="009C50A1" w:rsidRPr="0081712B">
        <w:rPr>
          <w:rFonts w:ascii="Arial" w:hAnsi="Arial" w:cs="Arial"/>
        </w:rPr>
        <w:t xml:space="preserve"> and it will not be </w:t>
      </w:r>
      <w:r w:rsidR="00537BB2" w:rsidRPr="0081712B">
        <w:rPr>
          <w:rFonts w:ascii="Arial" w:hAnsi="Arial" w:cs="Arial"/>
        </w:rPr>
        <w:t>submitted to any other journal</w:t>
      </w:r>
      <w:r w:rsidR="003672C9" w:rsidRPr="0081712B">
        <w:rPr>
          <w:rFonts w:ascii="Arial" w:hAnsi="Arial" w:cs="Arial"/>
        </w:rPr>
        <w:t xml:space="preserve"> or any other type of publication</w:t>
      </w:r>
      <w:r w:rsidR="009C50A1" w:rsidRPr="0081712B">
        <w:rPr>
          <w:rFonts w:ascii="Arial" w:hAnsi="Arial" w:cs="Arial"/>
        </w:rPr>
        <w:t xml:space="preserve"> during it is being considered for the publication in SLJLS</w:t>
      </w:r>
      <w:r w:rsidR="00537BB2" w:rsidRPr="0081712B">
        <w:rPr>
          <w:rFonts w:ascii="Arial" w:hAnsi="Arial" w:cs="Arial"/>
        </w:rPr>
        <w:t xml:space="preserve">. </w:t>
      </w:r>
    </w:p>
    <w:p w14:paraId="2825C688" w14:textId="6DC103E0" w:rsidR="00D02D97" w:rsidRDefault="00D02D97" w:rsidP="0026708A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403AC2" w:rsidRPr="00D02D97">
        <w:rPr>
          <w:rFonts w:ascii="Arial" w:hAnsi="Arial" w:cs="Arial"/>
        </w:rPr>
        <w:t xml:space="preserve">he work contained in this </w:t>
      </w:r>
      <w:r w:rsidR="00060095" w:rsidRPr="00D02D97">
        <w:rPr>
          <w:rFonts w:ascii="Arial" w:hAnsi="Arial" w:cs="Arial"/>
        </w:rPr>
        <w:t xml:space="preserve">research paper/case analysis/book review </w:t>
      </w:r>
      <w:r w:rsidR="00403AC2" w:rsidRPr="00D02D97">
        <w:rPr>
          <w:rFonts w:ascii="Arial" w:hAnsi="Arial" w:cs="Arial"/>
        </w:rPr>
        <w:t>is my/our original contribution</w:t>
      </w:r>
      <w:r w:rsidR="00312246" w:rsidRPr="00D02D97">
        <w:rPr>
          <w:rFonts w:ascii="Arial" w:hAnsi="Arial" w:cs="Arial"/>
        </w:rPr>
        <w:t xml:space="preserve">. I/We </w:t>
      </w:r>
      <w:r w:rsidR="00AF582C" w:rsidRPr="00D02D97">
        <w:rPr>
          <w:rFonts w:ascii="Arial" w:hAnsi="Arial" w:cs="Arial"/>
        </w:rPr>
        <w:t xml:space="preserve">also clarify that the </w:t>
      </w:r>
      <w:r w:rsidR="00A30214">
        <w:rPr>
          <w:rFonts w:ascii="Arial" w:hAnsi="Arial" w:cs="Arial"/>
        </w:rPr>
        <w:t xml:space="preserve">sources used in this </w:t>
      </w:r>
      <w:r w:rsidR="00060095" w:rsidRPr="00D02D97">
        <w:rPr>
          <w:rFonts w:ascii="Arial" w:hAnsi="Arial" w:cs="Arial"/>
        </w:rPr>
        <w:t>research paper/case analysis/book review</w:t>
      </w:r>
      <w:r w:rsidR="00A30214">
        <w:rPr>
          <w:rFonts w:ascii="Arial" w:hAnsi="Arial" w:cs="Arial"/>
        </w:rPr>
        <w:t xml:space="preserve"> are</w:t>
      </w:r>
      <w:r w:rsidR="00AF582C" w:rsidRPr="00D02D97">
        <w:rPr>
          <w:rFonts w:ascii="Arial" w:hAnsi="Arial" w:cs="Arial"/>
        </w:rPr>
        <w:t xml:space="preserve"> </w:t>
      </w:r>
      <w:r w:rsidR="00B3277C" w:rsidRPr="00D02D97">
        <w:rPr>
          <w:rFonts w:ascii="Arial" w:hAnsi="Arial" w:cs="Arial"/>
        </w:rPr>
        <w:t>duly</w:t>
      </w:r>
      <w:r w:rsidR="00AF582C" w:rsidRPr="00D02D97">
        <w:rPr>
          <w:rFonts w:ascii="Arial" w:hAnsi="Arial" w:cs="Arial"/>
        </w:rPr>
        <w:t xml:space="preserve"> acknowledged and</w:t>
      </w:r>
      <w:r w:rsidR="00312246" w:rsidRPr="00D02D97">
        <w:rPr>
          <w:rFonts w:ascii="Arial" w:hAnsi="Arial" w:cs="Arial"/>
        </w:rPr>
        <w:t xml:space="preserve"> </w:t>
      </w:r>
      <w:r w:rsidR="00036DCD" w:rsidRPr="00D02D97">
        <w:rPr>
          <w:rFonts w:ascii="Arial" w:hAnsi="Arial" w:cs="Arial"/>
        </w:rPr>
        <w:t>free from plagiarism</w:t>
      </w:r>
      <w:r w:rsidR="00CF7094" w:rsidRPr="00D02D97">
        <w:rPr>
          <w:rFonts w:ascii="Arial" w:hAnsi="Arial" w:cs="Arial"/>
        </w:rPr>
        <w:t>.</w:t>
      </w:r>
    </w:p>
    <w:p w14:paraId="6EE05C9B" w14:textId="48AD1D1C" w:rsidR="002434E6" w:rsidRPr="00D02D97" w:rsidRDefault="002434E6" w:rsidP="0026708A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D02D97">
        <w:rPr>
          <w:rFonts w:ascii="Arial" w:hAnsi="Arial" w:cs="Arial"/>
        </w:rPr>
        <w:t>I/</w:t>
      </w:r>
      <w:r w:rsidR="00A30214">
        <w:rPr>
          <w:rFonts w:ascii="Arial" w:hAnsi="Arial" w:cs="Arial"/>
        </w:rPr>
        <w:t>W</w:t>
      </w:r>
      <w:r w:rsidRPr="00D02D97">
        <w:rPr>
          <w:rFonts w:ascii="Arial" w:hAnsi="Arial" w:cs="Arial"/>
        </w:rPr>
        <w:t xml:space="preserve">e </w:t>
      </w:r>
      <w:r w:rsidR="00036DCD" w:rsidRPr="00D02D97">
        <w:rPr>
          <w:rFonts w:ascii="Arial" w:hAnsi="Arial" w:cs="Arial"/>
        </w:rPr>
        <w:t xml:space="preserve">have not </w:t>
      </w:r>
      <w:r w:rsidR="00A30214">
        <w:rPr>
          <w:rFonts w:ascii="Arial" w:hAnsi="Arial" w:cs="Arial"/>
        </w:rPr>
        <w:t>used</w:t>
      </w:r>
      <w:r w:rsidR="00036DCD" w:rsidRPr="00D02D97">
        <w:rPr>
          <w:rFonts w:ascii="Arial" w:hAnsi="Arial" w:cs="Arial"/>
        </w:rPr>
        <w:t xml:space="preserve"> any AI</w:t>
      </w:r>
      <w:r w:rsidR="00A30214">
        <w:rPr>
          <w:rFonts w:ascii="Arial" w:hAnsi="Arial" w:cs="Arial"/>
        </w:rPr>
        <w:t>-generated</w:t>
      </w:r>
      <w:r w:rsidR="00036DCD" w:rsidRPr="00D02D97">
        <w:rPr>
          <w:rFonts w:ascii="Arial" w:hAnsi="Arial" w:cs="Arial"/>
        </w:rPr>
        <w:t xml:space="preserve"> content </w:t>
      </w:r>
      <w:r w:rsidR="00A30214">
        <w:rPr>
          <w:rFonts w:ascii="Arial" w:hAnsi="Arial" w:cs="Arial"/>
        </w:rPr>
        <w:t xml:space="preserve">in </w:t>
      </w:r>
      <w:r w:rsidR="00036DCD" w:rsidRPr="00D02D97">
        <w:rPr>
          <w:rFonts w:ascii="Arial" w:hAnsi="Arial" w:cs="Arial"/>
        </w:rPr>
        <w:t xml:space="preserve">the writing </w:t>
      </w:r>
      <w:r w:rsidR="00A30214">
        <w:rPr>
          <w:rFonts w:ascii="Arial" w:hAnsi="Arial" w:cs="Arial"/>
        </w:rPr>
        <w:t xml:space="preserve">and preparation </w:t>
      </w:r>
      <w:r w:rsidR="00036DCD" w:rsidRPr="00D02D97">
        <w:rPr>
          <w:rFonts w:ascii="Arial" w:hAnsi="Arial" w:cs="Arial"/>
        </w:rPr>
        <w:t xml:space="preserve">process of the </w:t>
      </w:r>
      <w:r w:rsidR="00060095" w:rsidRPr="00D02D97">
        <w:rPr>
          <w:rFonts w:ascii="Arial" w:hAnsi="Arial" w:cs="Arial"/>
        </w:rPr>
        <w:t>research paper/case analysis/book review</w:t>
      </w:r>
      <w:r w:rsidR="00036DCD" w:rsidRPr="00D02D97">
        <w:rPr>
          <w:rFonts w:ascii="Arial" w:hAnsi="Arial" w:cs="Arial"/>
        </w:rPr>
        <w:t>.</w:t>
      </w:r>
    </w:p>
    <w:p w14:paraId="07C57D1D" w14:textId="45EB5B6A" w:rsidR="00143AD2" w:rsidRPr="00143AD2" w:rsidRDefault="00143AD2" w:rsidP="00143AD2">
      <w:pPr>
        <w:spacing w:line="360" w:lineRule="auto"/>
        <w:jc w:val="both"/>
        <w:rPr>
          <w:rFonts w:ascii="Arial" w:hAnsi="Arial" w:cs="Arial"/>
        </w:rPr>
      </w:pPr>
      <w:r w:rsidRPr="00143AD2">
        <w:rPr>
          <w:rFonts w:ascii="Arial" w:hAnsi="Arial" w:cs="Arial"/>
        </w:rPr>
        <w:t xml:space="preserve">I/We fully understand and follow the author guidelines </w:t>
      </w:r>
      <w:r w:rsidR="00060095">
        <w:rPr>
          <w:rFonts w:ascii="Arial" w:hAnsi="Arial" w:cs="Arial"/>
        </w:rPr>
        <w:t>provided</w:t>
      </w:r>
      <w:r w:rsidRPr="00143AD2">
        <w:rPr>
          <w:rFonts w:ascii="Arial" w:hAnsi="Arial" w:cs="Arial"/>
        </w:rPr>
        <w:t xml:space="preserve"> by the editorial board of the Sri Lanka Journal of Legal Studies (SLJLS).</w:t>
      </w:r>
    </w:p>
    <w:p w14:paraId="4B509AAB" w14:textId="76E02257" w:rsidR="0007357F" w:rsidRDefault="00484A92" w:rsidP="0026708A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/We hereby </w:t>
      </w:r>
      <w:r w:rsidR="00036DCD">
        <w:rPr>
          <w:rFonts w:ascii="Arial" w:hAnsi="Arial" w:cs="Arial"/>
        </w:rPr>
        <w:t>transfer</w:t>
      </w:r>
      <w:r>
        <w:rPr>
          <w:rFonts w:ascii="Arial" w:hAnsi="Arial" w:cs="Arial"/>
        </w:rPr>
        <w:t xml:space="preserve"> </w:t>
      </w:r>
      <w:r w:rsidR="00036DCD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he </w:t>
      </w:r>
      <w:r w:rsidR="00D166D6">
        <w:rPr>
          <w:rFonts w:ascii="Arial" w:hAnsi="Arial" w:cs="Arial"/>
        </w:rPr>
        <w:t xml:space="preserve">copyright </w:t>
      </w:r>
      <w:r w:rsidR="00143AD2">
        <w:rPr>
          <w:rFonts w:ascii="Arial" w:hAnsi="Arial" w:cs="Arial"/>
        </w:rPr>
        <w:t xml:space="preserve">and publication rights </w:t>
      </w:r>
      <w:r w:rsidR="00D166D6">
        <w:rPr>
          <w:rFonts w:ascii="Arial" w:hAnsi="Arial" w:cs="Arial"/>
        </w:rPr>
        <w:t xml:space="preserve">of my/our </w:t>
      </w:r>
      <w:r w:rsidR="00060095" w:rsidRPr="00D02D97">
        <w:rPr>
          <w:rFonts w:ascii="Arial" w:hAnsi="Arial" w:cs="Arial"/>
        </w:rPr>
        <w:t>research paper/case analysis/book review</w:t>
      </w:r>
      <w:r w:rsidR="00D166D6">
        <w:rPr>
          <w:rFonts w:ascii="Arial" w:hAnsi="Arial" w:cs="Arial"/>
        </w:rPr>
        <w:t xml:space="preserve"> to the </w:t>
      </w:r>
      <w:r>
        <w:rPr>
          <w:rFonts w:ascii="Arial" w:hAnsi="Arial" w:cs="Arial"/>
        </w:rPr>
        <w:t xml:space="preserve">Open University of Sri Lanka. </w:t>
      </w:r>
    </w:p>
    <w:p w14:paraId="62C10F06" w14:textId="77777777" w:rsidR="00143AD2" w:rsidRDefault="00143AD2" w:rsidP="0026708A">
      <w:pPr>
        <w:spacing w:line="360" w:lineRule="auto"/>
        <w:jc w:val="both"/>
        <w:rPr>
          <w:rFonts w:ascii="Arial" w:hAnsi="Arial" w:cs="Arial"/>
        </w:rPr>
      </w:pPr>
    </w:p>
    <w:p w14:paraId="071695E8" w14:textId="2C87CD02" w:rsidR="00484A92" w:rsidRDefault="00484A92" w:rsidP="0026708A">
      <w:pPr>
        <w:spacing w:line="360" w:lineRule="auto"/>
        <w:jc w:val="both"/>
        <w:rPr>
          <w:rFonts w:ascii="Arial" w:hAnsi="Arial" w:cs="Arial"/>
          <w:b/>
          <w:bCs/>
        </w:rPr>
      </w:pPr>
      <w:r w:rsidRPr="00484A92">
        <w:rPr>
          <w:rFonts w:ascii="Arial" w:hAnsi="Arial" w:cs="Arial"/>
          <w:b/>
          <w:bCs/>
        </w:rPr>
        <w:t>Signature(s</w:t>
      </w:r>
      <w:r w:rsidR="0046601D" w:rsidRPr="00484A92">
        <w:rPr>
          <w:rFonts w:ascii="Arial" w:hAnsi="Arial" w:cs="Arial"/>
          <w:b/>
          <w:bCs/>
        </w:rPr>
        <w:t>)</w:t>
      </w:r>
      <w:r w:rsidR="0046601D">
        <w:rPr>
          <w:rFonts w:ascii="Arial" w:hAnsi="Arial" w:cs="Arial"/>
          <w:b/>
          <w:bCs/>
        </w:rPr>
        <w:t>:</w:t>
      </w:r>
    </w:p>
    <w:p w14:paraId="6DD12787" w14:textId="77777777" w:rsidR="00484A92" w:rsidRPr="00484A92" w:rsidRDefault="00484A92" w:rsidP="0026708A">
      <w:pPr>
        <w:spacing w:line="360" w:lineRule="auto"/>
        <w:jc w:val="both"/>
        <w:rPr>
          <w:rFonts w:ascii="Arial" w:hAnsi="Arial" w:cs="Arial"/>
          <w:b/>
          <w:bCs/>
        </w:rPr>
      </w:pPr>
    </w:p>
    <w:p w14:paraId="39B1DBCE" w14:textId="36DF4CCC" w:rsidR="0007357F" w:rsidRDefault="0046601D" w:rsidP="0026708A">
      <w:pPr>
        <w:spacing w:line="360" w:lineRule="auto"/>
        <w:jc w:val="both"/>
        <w:rPr>
          <w:rFonts w:ascii="Arial" w:hAnsi="Arial" w:cs="Arial"/>
          <w:b/>
          <w:bCs/>
        </w:rPr>
      </w:pPr>
      <w:r w:rsidRPr="00484A92">
        <w:rPr>
          <w:rFonts w:ascii="Arial" w:hAnsi="Arial" w:cs="Arial"/>
          <w:b/>
          <w:bCs/>
        </w:rPr>
        <w:t>Date</w:t>
      </w:r>
      <w:r>
        <w:rPr>
          <w:rFonts w:ascii="Arial" w:hAnsi="Arial" w:cs="Arial"/>
          <w:b/>
          <w:bCs/>
        </w:rPr>
        <w:t>:</w:t>
      </w:r>
      <w:r w:rsidR="00484A92">
        <w:rPr>
          <w:rFonts w:ascii="Arial" w:hAnsi="Arial" w:cs="Arial"/>
          <w:b/>
          <w:bCs/>
        </w:rPr>
        <w:t xml:space="preserve"> </w:t>
      </w:r>
    </w:p>
    <w:p w14:paraId="110D8D63" w14:textId="77777777" w:rsidR="001F1D56" w:rsidRDefault="001F1D56" w:rsidP="0026708A">
      <w:pPr>
        <w:spacing w:line="360" w:lineRule="auto"/>
        <w:jc w:val="both"/>
        <w:rPr>
          <w:rFonts w:ascii="Arial" w:hAnsi="Arial" w:cs="Arial"/>
          <w:b/>
          <w:bCs/>
        </w:rPr>
      </w:pPr>
    </w:p>
    <w:p w14:paraId="4FA49496" w14:textId="77777777" w:rsidR="001F1D56" w:rsidRDefault="001F1D56" w:rsidP="00A55005">
      <w:pPr>
        <w:spacing w:line="360" w:lineRule="auto"/>
        <w:jc w:val="right"/>
        <w:rPr>
          <w:rFonts w:ascii="Arial" w:hAnsi="Arial" w:cs="Arial"/>
        </w:rPr>
      </w:pPr>
      <w:r>
        <w:rPr>
          <w:rFonts w:ascii="Arial" w:hAnsi="Arial" w:cs="Arial"/>
        </w:rPr>
        <w:t>© The Open University of Sri Lanka</w:t>
      </w:r>
    </w:p>
    <w:p w14:paraId="211A6745" w14:textId="77777777" w:rsidR="001F1D56" w:rsidRPr="00484A92" w:rsidRDefault="001F1D56" w:rsidP="0026708A">
      <w:pPr>
        <w:spacing w:line="360" w:lineRule="auto"/>
        <w:jc w:val="both"/>
        <w:rPr>
          <w:rFonts w:ascii="Arial" w:hAnsi="Arial" w:cs="Arial"/>
          <w:b/>
          <w:bCs/>
        </w:rPr>
      </w:pPr>
    </w:p>
    <w:sectPr w:rsidR="001F1D56" w:rsidRPr="00484A92" w:rsidSect="0052568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026B7E"/>
    <w:multiLevelType w:val="hybridMultilevel"/>
    <w:tmpl w:val="C38EA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EE555D"/>
    <w:multiLevelType w:val="hybridMultilevel"/>
    <w:tmpl w:val="729AE3D8"/>
    <w:lvl w:ilvl="0" w:tplc="822C6C3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A72922"/>
    <w:multiLevelType w:val="hybridMultilevel"/>
    <w:tmpl w:val="3E6E77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899347">
    <w:abstractNumId w:val="1"/>
  </w:num>
  <w:num w:numId="2" w16cid:durableId="1443954916">
    <w:abstractNumId w:val="0"/>
  </w:num>
  <w:num w:numId="3" w16cid:durableId="6918850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0tDA1MLAwNrMwMjFS0lEKTi0uzszPAykwqgUAPqF9ySwAAAA="/>
  </w:docVars>
  <w:rsids>
    <w:rsidRoot w:val="00525684"/>
    <w:rsid w:val="00036DCD"/>
    <w:rsid w:val="00060095"/>
    <w:rsid w:val="0007357F"/>
    <w:rsid w:val="000A2873"/>
    <w:rsid w:val="00101B79"/>
    <w:rsid w:val="00143AD2"/>
    <w:rsid w:val="001F1D56"/>
    <w:rsid w:val="00227845"/>
    <w:rsid w:val="002434E6"/>
    <w:rsid w:val="00254FD4"/>
    <w:rsid w:val="0026708A"/>
    <w:rsid w:val="002A549E"/>
    <w:rsid w:val="002F133F"/>
    <w:rsid w:val="002F3794"/>
    <w:rsid w:val="00312246"/>
    <w:rsid w:val="003672C9"/>
    <w:rsid w:val="00393F63"/>
    <w:rsid w:val="003D25E1"/>
    <w:rsid w:val="00403AC2"/>
    <w:rsid w:val="00465924"/>
    <w:rsid w:val="0046601D"/>
    <w:rsid w:val="00484655"/>
    <w:rsid w:val="00484A92"/>
    <w:rsid w:val="004D10C7"/>
    <w:rsid w:val="004D6884"/>
    <w:rsid w:val="00506CCA"/>
    <w:rsid w:val="0051599F"/>
    <w:rsid w:val="00525684"/>
    <w:rsid w:val="00537BB2"/>
    <w:rsid w:val="005810A0"/>
    <w:rsid w:val="005B20A7"/>
    <w:rsid w:val="00702E3A"/>
    <w:rsid w:val="0071161A"/>
    <w:rsid w:val="00757A5F"/>
    <w:rsid w:val="007D518B"/>
    <w:rsid w:val="0081712B"/>
    <w:rsid w:val="0088103F"/>
    <w:rsid w:val="008D1FE1"/>
    <w:rsid w:val="009A3911"/>
    <w:rsid w:val="009C50A1"/>
    <w:rsid w:val="009E128C"/>
    <w:rsid w:val="00A30214"/>
    <w:rsid w:val="00A55005"/>
    <w:rsid w:val="00AF582C"/>
    <w:rsid w:val="00B3277C"/>
    <w:rsid w:val="00B71FB3"/>
    <w:rsid w:val="00BA197B"/>
    <w:rsid w:val="00C12038"/>
    <w:rsid w:val="00CF7094"/>
    <w:rsid w:val="00D02D97"/>
    <w:rsid w:val="00D166D6"/>
    <w:rsid w:val="00D97137"/>
    <w:rsid w:val="00E41AF5"/>
    <w:rsid w:val="00E7111F"/>
    <w:rsid w:val="00E95729"/>
    <w:rsid w:val="00EB3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E665A"/>
  <w15:chartTrackingRefBased/>
  <w15:docId w15:val="{4F456A78-9319-4AA1-BC15-EC630FE38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78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9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6E8799-9F66-4A5D-BA37-0BEFB2026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lmi Jayasinghe</dc:creator>
  <cp:keywords/>
  <dc:description/>
  <cp:lastModifiedBy>L.L.N. Krishantha</cp:lastModifiedBy>
  <cp:revision>16</cp:revision>
  <cp:lastPrinted>2023-08-02T06:00:00Z</cp:lastPrinted>
  <dcterms:created xsi:type="dcterms:W3CDTF">2023-08-03T07:53:00Z</dcterms:created>
  <dcterms:modified xsi:type="dcterms:W3CDTF">2023-08-04T04:44:00Z</dcterms:modified>
</cp:coreProperties>
</file>